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A1111" w14:textId="5E420535" w:rsidR="00D856A5" w:rsidRDefault="00AD3745">
      <w:pPr>
        <w:pStyle w:val="Title"/>
      </w:pPr>
      <w:r>
        <w:t>Stepwise Selection</w:t>
      </w:r>
    </w:p>
    <w:p w14:paraId="7F9D612F" w14:textId="77777777" w:rsidR="00D856A5" w:rsidRDefault="008B5394">
      <w:pPr>
        <w:pStyle w:val="Author"/>
      </w:pPr>
      <w:r>
        <w:t>Bohan Yang</w:t>
      </w:r>
    </w:p>
    <w:p w14:paraId="53A64820" w14:textId="77777777" w:rsidR="00D856A5" w:rsidRDefault="008B5394">
      <w:pPr>
        <w:pStyle w:val="Date"/>
      </w:pPr>
      <w:r>
        <w:t>07/09/2019</w:t>
      </w:r>
    </w:p>
    <w:p w14:paraId="2D29DDCD" w14:textId="6806B6AF" w:rsidR="00D856A5" w:rsidRDefault="008B539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rain.csv'</w:t>
      </w:r>
      <w:r>
        <w:rPr>
          <w:rStyle w:val="NormalTok"/>
        </w:rPr>
        <w:t>)</w:t>
      </w:r>
    </w:p>
    <w:p w14:paraId="3A2EC3B6" w14:textId="22BA93DD" w:rsidR="00D856A5" w:rsidRDefault="008B5394">
      <w:pPr>
        <w:pStyle w:val="SourceCode"/>
      </w:pPr>
      <w:r>
        <w:rPr>
          <w:rStyle w:val="NormalTok"/>
        </w:rPr>
        <w:t>t_model0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p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t_model1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t_model0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 xml:space="preserve">avg_spe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ickup_hou</w:t>
      </w:r>
      <w:proofErr w:type="spellEnd"/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nimum.Temperatu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ximum.Temperatu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mperature)</w:t>
      </w:r>
    </w:p>
    <w:p w14:paraId="33C5DE85" w14:textId="77777777" w:rsidR="00F10FEC" w:rsidRDefault="008B5394">
      <w:pPr>
        <w:pStyle w:val="SourceCode"/>
        <w:rPr>
          <w:rStyle w:val="VerbatimChar"/>
        </w:rPr>
      </w:pPr>
      <w:r>
        <w:rPr>
          <w:rStyle w:val="VerbatimChar"/>
        </w:rPr>
        <w:t>## Start:  AIC=28608.4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1   22327.9 73564 2438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1      32.9 95859 28605</w:t>
      </w:r>
      <w:r>
        <w:br/>
      </w:r>
      <w:r>
        <w:rPr>
          <w:rStyle w:val="VerbatimChar"/>
        </w:rPr>
        <w:t>## + Temperature          1      31.5 95860 2860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1      27.0 95864 2860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1      12.3 95879 28608</w:t>
      </w:r>
      <w:r>
        <w:br/>
      </w:r>
      <w:r>
        <w:rPr>
          <w:rStyle w:val="VerbatimChar"/>
        </w:rPr>
        <w:t>## &lt;none&gt;                             95891 28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383.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1     318.0 73246 2431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1      18.8 73545 24382</w:t>
      </w:r>
      <w:r>
        <w:br/>
      </w:r>
      <w:r>
        <w:rPr>
          <w:rStyle w:val="VerbatimChar"/>
        </w:rPr>
        <w:t>## + Temperature          1      17.8 73546 2438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1      14.6 73549 24383</w:t>
      </w:r>
      <w:r>
        <w:br/>
      </w:r>
      <w:r>
        <w:rPr>
          <w:rStyle w:val="VerbatimChar"/>
        </w:rPr>
        <w:t>## &lt;none&gt;                             73564 2438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1   22327.9 95891 28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316.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1      19.6 73226 24315</w:t>
      </w:r>
      <w:r>
        <w:br/>
      </w:r>
      <w:r>
        <w:rPr>
          <w:rStyle w:val="VerbatimChar"/>
        </w:rPr>
        <w:t>## + Temperature          1      18.6 73227 2431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1      15.4 73230 24316</w:t>
      </w:r>
      <w:r>
        <w:br/>
      </w:r>
      <w:r>
        <w:rPr>
          <w:rStyle w:val="VerbatimChar"/>
        </w:rPr>
        <w:t>## &lt;none&gt;                             73246 24317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1     318.0 73564 2438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1   22633.6 95879 28608</w:t>
      </w:r>
      <w:r>
        <w:br/>
      </w:r>
      <w:r>
        <w:rPr>
          <w:rStyle w:val="VerbatimChar"/>
        </w:rPr>
        <w:t xml:space="preserve">## </w:t>
      </w:r>
    </w:p>
    <w:p w14:paraId="3211F903" w14:textId="77777777" w:rsidR="00F10FEC" w:rsidRDefault="00F10FEC">
      <w:pPr>
        <w:pStyle w:val="SourceCode"/>
        <w:rPr>
          <w:rStyle w:val="VerbatimChar"/>
        </w:rPr>
      </w:pPr>
    </w:p>
    <w:p w14:paraId="2F16E679" w14:textId="48F675CC" w:rsidR="00D856A5" w:rsidRDefault="008B5394">
      <w:pPr>
        <w:pStyle w:val="SourceCode"/>
      </w:pPr>
      <w:r>
        <w:lastRenderedPageBreak/>
        <w:br/>
      </w:r>
      <w:r>
        <w:rPr>
          <w:rStyle w:val="VerbatimChar"/>
        </w:rPr>
        <w:t>## Step:  AIC=24314.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>## &lt;none&gt;                             73226 2431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1       2.7 73223 24316</w:t>
      </w:r>
      <w:r>
        <w:br/>
      </w:r>
      <w:r>
        <w:rPr>
          <w:rStyle w:val="VerbatimChar"/>
        </w:rPr>
        <w:t>## + Temperature          1       0.4 73226 24317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1      19.6 73246 24317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1     318.8 73545 2438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1   22620.0 95846 28605</w:t>
      </w:r>
    </w:p>
    <w:p w14:paraId="68E6EBB8" w14:textId="77777777" w:rsidR="009E2FDB" w:rsidRDefault="008B5394">
      <w:pPr>
        <w:pStyle w:val="SourceCode"/>
        <w:rPr>
          <w:rStyle w:val="NormalTok"/>
        </w:rPr>
      </w:pPr>
      <w:r>
        <w:rPr>
          <w:rStyle w:val="NormalTok"/>
        </w:rPr>
        <w:t>t_model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p_am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_spe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ickup_hou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ximum.Temperature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</w:p>
    <w:p w14:paraId="1C948321" w14:textId="6435395F" w:rsidR="00D856A5" w:rsidRDefault="008B5394">
      <w:pPr>
        <w:pStyle w:val="SourceCode"/>
      </w:pPr>
      <w:r>
        <w:br/>
      </w:r>
      <w:proofErr w:type="spellStart"/>
      <w:proofErr w:type="gram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_model1, t_model2)</w:t>
      </w:r>
    </w:p>
    <w:p w14:paraId="0877544C" w14:textId="77777777" w:rsidR="00D856A5" w:rsidRDefault="008B539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br/>
      </w:r>
      <w:r>
        <w:rPr>
          <w:rStyle w:val="VerbatimChar"/>
        </w:rPr>
        <w:t xml:space="preserve">## Model 2: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(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>)^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15941 73226                                  </w:t>
      </w:r>
      <w:r>
        <w:br/>
      </w:r>
      <w:r>
        <w:rPr>
          <w:rStyle w:val="VerbatimChar"/>
        </w:rPr>
        <w:t>## 2  15938 73092  3    134.33 9.7638 1.96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64E989C6" w14:textId="77777777" w:rsidR="00D856A5" w:rsidRDefault="008B5394">
      <w:pPr>
        <w:pStyle w:val="SourceCode"/>
      </w:pPr>
      <w:r>
        <w:rPr>
          <w:rStyle w:val="NormalTok"/>
        </w:rPr>
        <w:t>t_model3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t_model2)</w:t>
      </w:r>
    </w:p>
    <w:p w14:paraId="0650A594" w14:textId="77777777" w:rsidR="007B4A4F" w:rsidRDefault="008B5394">
      <w:pPr>
        <w:pStyle w:val="SourceCode"/>
        <w:rPr>
          <w:rStyle w:val="VerbatimChar"/>
        </w:rPr>
      </w:pPr>
      <w:r>
        <w:rPr>
          <w:rStyle w:val="VerbatimChar"/>
        </w:rPr>
        <w:t>## Start:  AIC=24291.3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(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>)^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pickup_hour:Maximum.Temperature</w:t>
      </w:r>
      <w:proofErr w:type="spellEnd"/>
      <w:r>
        <w:rPr>
          <w:rStyle w:val="VerbatimChar"/>
        </w:rPr>
        <w:t xml:space="preserve">  1     3.986 73096 2429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:Maximum.Temperature</w:t>
      </w:r>
      <w:proofErr w:type="spellEnd"/>
      <w:r>
        <w:rPr>
          <w:rStyle w:val="VerbatimChar"/>
        </w:rPr>
        <w:t xml:space="preserve">    1     6.438 73098 24291</w:t>
      </w:r>
      <w:r>
        <w:br/>
      </w:r>
      <w:r>
        <w:rPr>
          <w:rStyle w:val="VerbatimChar"/>
        </w:rPr>
        <w:t>## &lt;none&gt;                                         73092 2429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           1   126.262 73218 24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290.2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avg_speed:Maximum.Temperatur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:Maximum.Temperature</w:t>
      </w:r>
      <w:proofErr w:type="spellEnd"/>
      <w:r>
        <w:rPr>
          <w:rStyle w:val="VerbatimChar"/>
        </w:rPr>
        <w:t xml:space="preserve">  1     5.585 73101 24289</w:t>
      </w:r>
      <w:r>
        <w:br/>
      </w:r>
      <w:r>
        <w:rPr>
          <w:rStyle w:val="VerbatimChar"/>
        </w:rPr>
        <w:t>## &lt;none&gt;                                       73096 2429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         1   127.045 73223 24316</w:t>
      </w:r>
      <w:r>
        <w:br/>
      </w:r>
      <w:r>
        <w:rPr>
          <w:rStyle w:val="VerbatimChar"/>
        </w:rPr>
        <w:t xml:space="preserve">## </w:t>
      </w:r>
    </w:p>
    <w:p w14:paraId="6E576A89" w14:textId="1529F960" w:rsidR="00D856A5" w:rsidRDefault="008B5394">
      <w:pPr>
        <w:pStyle w:val="SourceCode"/>
      </w:pPr>
      <w:bookmarkStart w:id="0" w:name="_GoBack"/>
      <w:bookmarkEnd w:id="0"/>
      <w:r>
        <w:lastRenderedPageBreak/>
        <w:br/>
      </w:r>
      <w:r>
        <w:rPr>
          <w:rStyle w:val="VerbatimChar"/>
        </w:rPr>
        <w:t>## Step:  AIC=24289.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vg_speed:pickup_hour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>## &lt;none&gt;                               73101 2428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  1    20.119 73121 242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 1   124.760 73226 24315</w:t>
      </w:r>
    </w:p>
    <w:p w14:paraId="2A9F0268" w14:textId="77777777" w:rsidR="00D856A5" w:rsidRDefault="008B53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_model3)</w:t>
      </w:r>
    </w:p>
    <w:p w14:paraId="312C1458" w14:textId="77777777" w:rsidR="00D856A5" w:rsidRDefault="008B53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>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6401 -1.2043 -0.3768  0.6563 29.7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0.5438963  0.0965799   5.632 1.82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  0.1048986  0.0037786  27.76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 -0.0065915  0.0062738  -1.051   0.293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  0.0031051  0.0014825   2.095   0.0362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 0.0013558  0.0002599   5.216 1.8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41 on 15940 degrees of freedom</w:t>
      </w:r>
      <w:r>
        <w:br/>
      </w:r>
      <w:r>
        <w:rPr>
          <w:rStyle w:val="VerbatimChar"/>
        </w:rPr>
        <w:t xml:space="preserve">## Multiple R-squared:  0.2377, Adjusted R-squared:  0.2375 </w:t>
      </w:r>
      <w:r>
        <w:br/>
      </w:r>
      <w:r>
        <w:rPr>
          <w:rStyle w:val="VerbatimChar"/>
        </w:rPr>
        <w:t>## F-statistic:  1242 on 4 and 15940 DF,  p-value: &lt; 2.2e-16</w:t>
      </w:r>
    </w:p>
    <w:p w14:paraId="03152F2B" w14:textId="77777777" w:rsidR="00D856A5" w:rsidRDefault="008B5394">
      <w:pPr>
        <w:pStyle w:val="SourceCode"/>
      </w:pPr>
      <w:r>
        <w:rPr>
          <w:rStyle w:val="NormalTok"/>
        </w:rPr>
        <w:t>t_model4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t_model0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_spe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ickup_hou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nimum.Temperatu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ximum.Temperatu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mperatur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EBF24C4" w14:textId="77777777" w:rsidR="00D856A5" w:rsidRDefault="008B5394">
      <w:pPr>
        <w:pStyle w:val="SourceCode"/>
      </w:pPr>
      <w:r>
        <w:rPr>
          <w:rStyle w:val="VerbatimChar"/>
        </w:rPr>
        <w:t>## Start:  AIC=28608.4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1   22327.9 73564 2438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1      32.9 95859 28605</w:t>
      </w:r>
      <w:r>
        <w:br/>
      </w:r>
      <w:r>
        <w:rPr>
          <w:rStyle w:val="VerbatimChar"/>
        </w:rPr>
        <w:t>## + Temperature          1      31.5 95860 2860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1      27.0 95864 2860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1      12.3 95879 28608</w:t>
      </w:r>
      <w:r>
        <w:br/>
      </w:r>
      <w:r>
        <w:rPr>
          <w:rStyle w:val="VerbatimChar"/>
        </w:rPr>
        <w:t>## &lt;none&gt;                             95891 28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383.97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1     318.0 73246 2431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1      18.8 73545 24382</w:t>
      </w:r>
      <w:r>
        <w:br/>
      </w:r>
      <w:r>
        <w:rPr>
          <w:rStyle w:val="VerbatimChar"/>
        </w:rPr>
        <w:t>## + Temperature          1      17.8 73546 2438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1      14.6 73549 24383</w:t>
      </w:r>
      <w:r>
        <w:br/>
      </w:r>
      <w:r>
        <w:rPr>
          <w:rStyle w:val="VerbatimChar"/>
        </w:rPr>
        <w:t>## &lt;none&gt;                             73564 2438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1   22327.9 95891 28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316.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 1     124.2 73121 24292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  1      19.6 73226 24315</w:t>
      </w:r>
      <w:r>
        <w:br/>
      </w:r>
      <w:r>
        <w:rPr>
          <w:rStyle w:val="VerbatimChar"/>
        </w:rPr>
        <w:t>## + Temperature            1      18.6 73227 2431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  1      15.4 73230 24316</w:t>
      </w:r>
      <w:r>
        <w:br/>
      </w:r>
      <w:r>
        <w:rPr>
          <w:rStyle w:val="VerbatimChar"/>
        </w:rPr>
        <w:t>## &lt;none&gt;                               73246 24317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           1     318.0 73564 2438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             1   22633.6 95879 28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291.8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avg_speed:pickup_hour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  1    20.119 73101 24289</w:t>
      </w:r>
      <w:r>
        <w:br/>
      </w:r>
      <w:r>
        <w:rPr>
          <w:rStyle w:val="VerbatimChar"/>
        </w:rPr>
        <w:t>## + Temperature            1    19.088 73102 2429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  1    15.843 73105 24290</w:t>
      </w:r>
      <w:r>
        <w:br/>
      </w:r>
      <w:r>
        <w:rPr>
          <w:rStyle w:val="VerbatimChar"/>
        </w:rPr>
        <w:t>## &lt;none&gt;                               73121 242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 1   124.225 73246 24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4289.4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p_amoun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vg_speed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ickup_hou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vg_speed:pickup_hour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AIC</w:t>
      </w:r>
      <w:r>
        <w:br/>
      </w:r>
      <w:r>
        <w:rPr>
          <w:rStyle w:val="VerbatimChar"/>
        </w:rPr>
        <w:t>## &lt;none&gt;                                         73101 2428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vg_speed:Maximum.Temperature</w:t>
      </w:r>
      <w:proofErr w:type="spellEnd"/>
      <w:r>
        <w:rPr>
          <w:rStyle w:val="VerbatimChar"/>
        </w:rPr>
        <w:t xml:space="preserve">    1     5.585 73096 24290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pickup_hour:Maximum.Temperature</w:t>
      </w:r>
      <w:proofErr w:type="spellEnd"/>
      <w:r>
        <w:rPr>
          <w:rStyle w:val="VerbatimChar"/>
        </w:rPr>
        <w:t xml:space="preserve">  1     3.133 73098 2429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inimum.Temperature</w:t>
      </w:r>
      <w:proofErr w:type="spellEnd"/>
      <w:r>
        <w:rPr>
          <w:rStyle w:val="VerbatimChar"/>
        </w:rPr>
        <w:t xml:space="preserve">              1     2.757 73098 24291</w:t>
      </w:r>
      <w:r>
        <w:br/>
      </w:r>
      <w:r>
        <w:rPr>
          <w:rStyle w:val="VerbatimChar"/>
        </w:rPr>
        <w:t>## + Temperature                      1     0.390 73101 2429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Maximum.Temperature</w:t>
      </w:r>
      <w:proofErr w:type="spellEnd"/>
      <w:r>
        <w:rPr>
          <w:rStyle w:val="VerbatimChar"/>
        </w:rPr>
        <w:t xml:space="preserve">              1    20.119 73121 242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vg_speed:pickup_hour</w:t>
      </w:r>
      <w:proofErr w:type="spellEnd"/>
      <w:r>
        <w:rPr>
          <w:rStyle w:val="VerbatimChar"/>
        </w:rPr>
        <w:t xml:space="preserve">            1   124.760 73226 24315</w:t>
      </w:r>
    </w:p>
    <w:sectPr w:rsidR="00D856A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BA127" w14:textId="77777777" w:rsidR="003D1F0D" w:rsidRDefault="003D1F0D">
      <w:pPr>
        <w:spacing w:after="0"/>
      </w:pPr>
      <w:r>
        <w:separator/>
      </w:r>
    </w:p>
  </w:endnote>
  <w:endnote w:type="continuationSeparator" w:id="0">
    <w:p w14:paraId="4ECB06EC" w14:textId="77777777" w:rsidR="003D1F0D" w:rsidRDefault="003D1F0D">
      <w:pPr>
        <w:spacing w:after="0"/>
      </w:pPr>
      <w:r>
        <w:continuationSeparator/>
      </w:r>
    </w:p>
  </w:endnote>
  <w:endnote w:type="continuationNotice" w:id="1">
    <w:p w14:paraId="604D1710" w14:textId="77777777" w:rsidR="003D1F0D" w:rsidRDefault="003D1F0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136C4" w14:textId="77777777" w:rsidR="003D1F0D" w:rsidRDefault="003D1F0D">
      <w:r>
        <w:separator/>
      </w:r>
    </w:p>
  </w:footnote>
  <w:footnote w:type="continuationSeparator" w:id="0">
    <w:p w14:paraId="2DB03563" w14:textId="77777777" w:rsidR="003D1F0D" w:rsidRDefault="003D1F0D">
      <w:r>
        <w:continuationSeparator/>
      </w:r>
    </w:p>
  </w:footnote>
  <w:footnote w:type="continuationNotice" w:id="1">
    <w:p w14:paraId="0D56728F" w14:textId="77777777" w:rsidR="003D1F0D" w:rsidRDefault="003D1F0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B9820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5BE3D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1F0D"/>
    <w:rsid w:val="003F6087"/>
    <w:rsid w:val="00407876"/>
    <w:rsid w:val="004E29B3"/>
    <w:rsid w:val="00590D07"/>
    <w:rsid w:val="00784D58"/>
    <w:rsid w:val="007B4A4F"/>
    <w:rsid w:val="008B5394"/>
    <w:rsid w:val="008D6863"/>
    <w:rsid w:val="009E2FDB"/>
    <w:rsid w:val="00AB1E96"/>
    <w:rsid w:val="00AD3745"/>
    <w:rsid w:val="00B86B75"/>
    <w:rsid w:val="00BC48D5"/>
    <w:rsid w:val="00C36279"/>
    <w:rsid w:val="00D14CC2"/>
    <w:rsid w:val="00D856A5"/>
    <w:rsid w:val="00E315A3"/>
    <w:rsid w:val="00F10F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B68AAB"/>
  <w15:docId w15:val="{39325EB3-EA50-4627-8D54-696EB3B1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D3745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D3745"/>
  </w:style>
  <w:style w:type="paragraph" w:styleId="Footer">
    <w:name w:val="footer"/>
    <w:basedOn w:val="Normal"/>
    <w:link w:val="FooterChar"/>
    <w:unhideWhenUsed/>
    <w:rsid w:val="00AD3745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D3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044</Words>
  <Characters>5952</Characters>
  <Application>Microsoft Office Word</Application>
  <DocSecurity>0</DocSecurity>
  <Lines>49</Lines>
  <Paragraphs>13</Paragraphs>
  <ScaleCrop>false</ScaleCrop>
  <Company/>
  <LinksUpToDate>false</LinksUpToDate>
  <CharactersWithSpaces>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han Yang</dc:creator>
  <cp:keywords/>
  <cp:lastModifiedBy>bohany2@student.unimelb.edu.au</cp:lastModifiedBy>
  <cp:revision>8</cp:revision>
  <dcterms:created xsi:type="dcterms:W3CDTF">2019-09-08T12:24:00Z</dcterms:created>
  <dcterms:modified xsi:type="dcterms:W3CDTF">2019-09-09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9/2019</vt:lpwstr>
  </property>
  <property fmtid="{D5CDD505-2E9C-101B-9397-08002B2CF9AE}" pid="3" name="output">
    <vt:lpwstr>word_document</vt:lpwstr>
  </property>
</Properties>
</file>